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oftware Engineer Internship Position</w:t>
      </w:r>
    </w:p>
    <w:p>
      <w:pPr>
        <w:pStyle w:val="BodyText"/>
      </w:pPr>
      <w:r>
        <w:t xml:space="preserve">Jeddah, Saudi Arabia</w:t>
      </w:r>
    </w:p>
    <w:bookmarkEnd w:id="20"/>
    <w:p>
      <w:pPr>
        <w:pStyle w:val="BodyText"/>
      </w:pPr>
      <w:r>
        <w:t xml:space="preserve">[Your Full Name]</w:t>
      </w:r>
    </w:p>
    <w:p>
      <w:pPr>
        <w:pStyle w:val="BodyText"/>
      </w:pPr>
      <w:r>
        <w:t xml:space="preserve">[Your Address]</w:t>
      </w:r>
    </w:p>
    <w:p>
      <w:pPr>
        <w:pStyle w:val="BodyText"/>
      </w:pPr>
      <w:r>
        <w:t xml:space="preserve">Jeddah, Saudi Arabia</w:t>
      </w:r>
    </w:p>
    <w:p>
      <w:pPr>
        <w:pStyle w:val="BodyText"/>
      </w:pPr>
      <w:r>
        <w:t xml:space="preserve">Email: your.email@example.com | Phone: +966 XX XXXX XXXX</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Jeddah, Saudi Arabia</w:t>
      </w:r>
    </w:p>
    <w:bookmarkStart w:id="21" w:name="X2e4e07de90ed03755e3e6a7f7409aa2d8bb002d"/>
    <w:p>
      <w:pPr>
        <w:pStyle w:val="Heading2"/>
      </w:pPr>
      <w:r>
        <w:t xml:space="preserve">Subject: Application for Software Engineer Internship Position at [Company Name]</w:t>
      </w:r>
    </w:p>
    <w:bookmarkEnd w:id="21"/>
    <w:p>
      <w:pPr>
        <w:pStyle w:val="FirstParagraph"/>
      </w:pPr>
      <w:r>
        <w:t xml:space="preserve">To the Esteemed Recruitment Committee,</w:t>
      </w:r>
    </w:p>
    <w:p>
      <w:pPr>
        <w:pStyle w:val="BodyText"/>
      </w:pPr>
      <w:r>
        <w:t xml:space="preserve">With profound enthusiasm, I submit my Internship Application Letter for the Software Engineer Internship position at [Company Name] in Jeddah, Saudi Arabia. As a final-year Computer Science student at King Abdulaziz University with a specialization in Software Development, I have meticulously prepared myself to contribute meaningfully to your innovative projects while embracing the dynamic technological landscape of Saudi Arabia. My academic foundation, technical proficiency, and deep admiration for Saudi Vision 2030's digital transformation goals align seamlessly with the mission of forward-thinking companies like yours operating within the thriving hub of Jeddah.</w:t>
      </w:r>
    </w:p>
    <w:p>
      <w:pPr>
        <w:pStyle w:val="BodyText"/>
      </w:pPr>
      <w:r>
        <w:t xml:space="preserve">My academic journey has equipped me with robust theoretical knowledge and hands-on experience in developing scalable software solutions. I have completed advanced coursework in Data Structures, Algorithms, Machine Learning, and Cloud Computing (AWS), culminating in a capstone project where I designed a mobile application for local SMEs to optimize inventory management using React Native and Firebase. This project required meticulous planning, agile development cycles, and user-centered design – skills directly applicable to the Software Engineer role at your esteemed organization. Furthermore, my internship at TechSolutions Jeddah exposed me to real-world industry practices including version control (Git), CI/CD pipelines, and collaborative Agile workflows within a multicultural team environment.</w:t>
      </w:r>
    </w:p>
    <w:p>
      <w:pPr>
        <w:pStyle w:val="BodyText"/>
      </w:pPr>
      <w:r>
        <w:t xml:space="preserve">What excites me most about pursuing this Software Engineer Internship in Saudi Arabia Jeddah is the city's strategic position as a nexus for technological innovation in the Kingdom. As Jeddah rapidly evolves into a smart city with initiatives like the Red Sea Project and NEOM integration, I am eager to contribute to projects that directly support Vision 2030's ambition of creating a knowledge-based economy. I have closely followed [Company Name]'s pioneering work in fintech solutions for the Saudi market, particularly your recent partnership with STC to develop AI-driven customer service platforms. The prospect of learning from your engineering teams while contributing to such transformative projects is precisely why I am submitting this Internship Application Letter.</w:t>
      </w:r>
    </w:p>
    <w:p>
      <w:pPr>
        <w:pStyle w:val="BodyText"/>
      </w:pPr>
      <w:r>
        <w:t xml:space="preserve">My technical toolkit includes proficiency in Java, Python, and JavaScript frameworks including Node.js and Spring Boot. I have also developed expertise in database management (MySQL, MongoDB) and containerization tools like Docker. During my university projects, I consistently delivered solutions that met stringent performance benchmarks – for instance, optimizing an e-commerce platform's load time by 40% through algorithmic refinements. My commitment to continuous learning is demonstrated through my completion of AWS Certified Cloud Practitioner certification and active participation in Jeddah Tech Meetups where I engage with local developers on emerging technologies like blockchain and IoT integration.</w:t>
      </w:r>
    </w:p>
    <w:p>
      <w:pPr>
        <w:pStyle w:val="BodyText"/>
      </w:pPr>
      <w:r>
        <w:t xml:space="preserve">What distinguishes me as a candidate for this Software Engineer Internship is not merely technical skill, but cultural alignment. Having grown up in Jeddah, I deeply understand the nuances of working within Saudi professional culture while embracing global best practices. I am fluent in Arabic and English with exceptional communication skills – essential for collaborating across diverse teams at companies like [Company Name] that serve both domestic and international clients. My volunteer work with Code for Jeddah, a nonprofit teaching coding to underprivileged youth, has strengthened my ability to explain complex technical concepts simply – a vital skill when implementing solutions in multicultural environments across Saudi Arabia.</w:t>
      </w:r>
    </w:p>
    <w:p>
      <w:pPr>
        <w:pStyle w:val="BodyText"/>
      </w:pPr>
      <w:r>
        <w:t xml:space="preserve">I am particularly drawn to how your company champions diversity within its engineering teams and invests in Saudi talent development. The opportunity to learn from senior engineers who have contributed to national digital infrastructure projects is incredibly motivating. I am eager to apply my skills in full-stack development while gaining exposure to enterprise-level architecture at the heart of Saudi Arabia's technological renaissance in Jeddah. My understanding of local business contexts – including compliance with Saudi data regulations and cultural preferences for user experience – allows me to immediately contribute value without requiring extensive orientation.</w:t>
      </w:r>
    </w:p>
    <w:p>
      <w:pPr>
        <w:pStyle w:val="BodyText"/>
      </w:pPr>
      <w:r>
        <w:t xml:space="preserve">During my research on [Company Name], I was impressed by your commitment to sustainable technology solutions, particularly the energy-efficient cloud infrastructure you developed for AlUla tourism. This resonates deeply with my passion for creating software that balances innovation with environmental responsibility – a priority increasingly emphasized in Saudi Arabia's national development strategy. I am confident that my technical capabilities combined with my understanding of Jeddah's unique business ecosystem will allow me to make meaningful contributions from day one of this Software Engineer Internship.</w:t>
      </w:r>
    </w:p>
    <w:p>
      <w:pPr>
        <w:pStyle w:val="BodyText"/>
      </w:pPr>
      <w:r>
        <w:t xml:space="preserve">As the Kingdom accelerates its digital transformation under Vision 2030, Jeddah stands at the forefront of this evolution. I am eager to be part of this movement by bringing my fresh perspective and dedication to your engineering team. The prospect of contributing to software solutions that will serve millions across Saudi Arabia while learning from industry leaders in our home city is a professional opportunity I cannot pass up.</w:t>
      </w:r>
    </w:p>
    <w:p>
      <w:pPr>
        <w:pStyle w:val="BodyText"/>
      </w:pPr>
      <w:r>
        <w:t xml:space="preserve">I have attached my resume for detailed review and welcome the opportunity to discuss how my skills align with your current projects. Thank you for considering my Internship Application Letter. I look forward to the possibility of contributing to [Company Name]'s success in Jeddah, Saudi Arabia, and am available for an interview at your earliest convenience.</w:t>
      </w:r>
    </w:p>
    <w:p>
      <w:pPr>
        <w:pStyle w:val="BodyText"/>
      </w:pPr>
      <w:r>
        <w:t xml:space="preserve">Sincerely,</w:t>
      </w:r>
      <w:r>
        <w:br/>
      </w:r>
      <w:r>
        <w:t xml:space="preserve">[Your Full Name]</w:t>
      </w:r>
      <w:r>
        <w:br/>
      </w:r>
      <w:r>
        <w:t xml:space="preserve">Final Year Computer Science Student</w:t>
      </w:r>
      <w:r>
        <w:br/>
      </w:r>
      <w:r>
        <w:t xml:space="preserve">King Abdulaziz University</w:t>
      </w:r>
    </w:p>
    <w:p>
      <w:pPr>
        <w:pStyle w:val="BodyText"/>
      </w:pPr>
      <w:r>
        <w:t xml:space="preserve">Note to Applicant:</w:t>
      </w:r>
    </w:p>
    <w:p>
      <w:pPr>
        <w:numPr>
          <w:ilvl w:val="0"/>
          <w:numId w:val="1001"/>
        </w:numPr>
        <w:pStyle w:val="Compact"/>
      </w:pPr>
      <w:r>
        <w:t xml:space="preserve">Replace bracketed information ([ ]) with your specific details before submission</w:t>
      </w:r>
    </w:p>
    <w:p>
      <w:pPr>
        <w:numPr>
          <w:ilvl w:val="0"/>
          <w:numId w:val="1001"/>
        </w:numPr>
        <w:pStyle w:val="Compact"/>
      </w:pPr>
      <w:r>
        <w:t xml:space="preserve">Customize company name and project references based on actual target organization</w:t>
      </w:r>
    </w:p>
    <w:p>
      <w:pPr>
        <w:numPr>
          <w:ilvl w:val="0"/>
          <w:numId w:val="1001"/>
        </w:numPr>
        <w:pStyle w:val="Compact"/>
      </w:pPr>
      <w:r>
        <w:t xml:space="preserve">This letter meets the 800-word requirement (approx. 850 words) while emphasizing all required keywords: "Internship Application Letter," "Software Engineer," and "Saudi Arabia Jeddah"</w:t>
      </w:r>
    </w:p>
    <w:p>
      <w:pPr>
        <w:numPr>
          <w:ilvl w:val="0"/>
          <w:numId w:val="1001"/>
        </w:numPr>
        <w:pStyle w:val="Compact"/>
      </w:pPr>
      <w:r>
        <w:t xml:space="preserve">Content reflects Saudi cultural context, Vision 2030 alignment, and Jeddah's technologic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dc:language>en</dc:language>
  <cp:keywords/>
  <dcterms:created xsi:type="dcterms:W3CDTF">2026-07-14T04:32:36Z</dcterms:created>
  <dcterms:modified xsi:type="dcterms:W3CDTF">2026-07-14T04:32:36Z</dcterms:modified>
</cp:coreProperties>
</file>

<file path=docProps/custom.xml><?xml version="1.0" encoding="utf-8"?>
<Properties xmlns="http://schemas.openxmlformats.org/officeDocument/2006/custom-properties" xmlns:vt="http://schemas.openxmlformats.org/officeDocument/2006/docPropsVTypes"/>
</file>